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5639" w:rsidRPr="00A95639" w:rsidRDefault="009D5C95" w:rsidP="00873EF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037</w:t>
      </w:r>
      <w:r w:rsidR="00A95639" w:rsidRPr="00A95639">
        <w:rPr>
          <w:rFonts w:eastAsia="Arial"/>
          <w:b/>
          <w:lang w:val="es-AR" w:eastAsia="es-AR"/>
        </w:rPr>
        <w:t>/21</w:t>
      </w:r>
    </w:p>
    <w:p w:rsidR="00A95639" w:rsidRPr="00A95639" w:rsidRDefault="009D5C95" w:rsidP="00873EF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09</w:t>
      </w:r>
      <w:r w:rsidR="00A95639" w:rsidRPr="00A95639">
        <w:rPr>
          <w:rFonts w:eastAsia="Arial"/>
          <w:b/>
          <w:lang w:val="es-AR" w:eastAsia="es-AR"/>
        </w:rPr>
        <w:t xml:space="preserve"> de marzo de 2021</w:t>
      </w:r>
    </w:p>
    <w:p w:rsidR="00A95639" w:rsidRPr="00A95639" w:rsidRDefault="00A95639" w:rsidP="00A9563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VISTO: </w:t>
      </w:r>
    </w:p>
    <w:p w:rsidR="00C824E0" w:rsidRDefault="00136088" w:rsidP="00136088">
      <w:pPr>
        <w:spacing w:after="160" w:line="259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</w:t>
      </w:r>
      <w:bookmarkStart w:id="0" w:name="_GoBack"/>
      <w:r w:rsidR="00C67185">
        <w:rPr>
          <w:rFonts w:eastAsia="Arial"/>
          <w:lang w:val="es-AR" w:eastAsia="es-AR"/>
        </w:rPr>
        <w:t>La Resolución CDCIC-036/21 mediante la cual se pasó a todos los alumnos de la carrera Ingeniería en Sistemas de Computación Plan 2007 v2 (Cód. 128) a la carrera Ingeniería en Comp</w:t>
      </w:r>
      <w:r w:rsidR="00C824E0">
        <w:rPr>
          <w:rFonts w:eastAsia="Arial"/>
          <w:lang w:val="es-AR" w:eastAsia="es-AR"/>
        </w:rPr>
        <w:t>ut</w:t>
      </w:r>
      <w:r w:rsidR="00A30FF6">
        <w:rPr>
          <w:rFonts w:eastAsia="Arial"/>
          <w:lang w:val="es-AR" w:eastAsia="es-AR"/>
        </w:rPr>
        <w:t>ación (Có</w:t>
      </w:r>
      <w:r w:rsidR="00C67185">
        <w:rPr>
          <w:rFonts w:eastAsia="Arial"/>
          <w:lang w:val="es-AR" w:eastAsia="es-AR"/>
        </w:rPr>
        <w:t>d. 186)</w:t>
      </w:r>
      <w:r w:rsidR="00C824E0">
        <w:rPr>
          <w:rFonts w:eastAsia="Arial"/>
          <w:lang w:val="es-AR" w:eastAsia="es-AR"/>
        </w:rPr>
        <w:t xml:space="preserve">; </w:t>
      </w:r>
    </w:p>
    <w:bookmarkEnd w:id="0"/>
    <w:p w:rsidR="00A95639" w:rsidRPr="00C824E0" w:rsidRDefault="00C824E0" w:rsidP="00C824E0">
      <w:pPr>
        <w:spacing w:after="160" w:line="259" w:lineRule="auto"/>
        <w:ind w:firstLine="720"/>
        <w:jc w:val="both"/>
        <w:rPr>
          <w:rFonts w:eastAsia="Arial"/>
          <w:lang w:val="es-ES" w:eastAsia="es-AR"/>
        </w:rPr>
      </w:pPr>
      <w:r>
        <w:rPr>
          <w:rFonts w:eastAsia="Arial"/>
          <w:lang w:val="es-AR" w:eastAsia="es-AR"/>
        </w:rPr>
        <w:t xml:space="preserve"> </w:t>
      </w:r>
      <w:r w:rsidR="00C67185">
        <w:rPr>
          <w:rFonts w:eastAsia="Arial"/>
          <w:lang w:val="es-AR" w:eastAsia="es-AR"/>
        </w:rPr>
        <w:t xml:space="preserve"> </w:t>
      </w:r>
      <w:r w:rsidR="009D5C95">
        <w:rPr>
          <w:rFonts w:eastAsia="Arial"/>
          <w:lang w:val="es-ES" w:eastAsia="es-AR"/>
        </w:rPr>
        <w:t>El pedido presentado</w:t>
      </w:r>
      <w:r w:rsidR="00C67185">
        <w:rPr>
          <w:rFonts w:eastAsia="Arial"/>
          <w:lang w:val="es-ES" w:eastAsia="es-AR"/>
        </w:rPr>
        <w:t xml:space="preserve"> por el alumno Cristian Meneses (</w:t>
      </w:r>
      <w:proofErr w:type="spellStart"/>
      <w:r w:rsidR="00C67185">
        <w:rPr>
          <w:rFonts w:eastAsia="Arial"/>
          <w:lang w:val="es-ES" w:eastAsia="es-AR"/>
        </w:rPr>
        <w:t>Leg</w:t>
      </w:r>
      <w:proofErr w:type="spellEnd"/>
      <w:r w:rsidR="00C67185">
        <w:rPr>
          <w:rFonts w:eastAsia="Arial"/>
          <w:lang w:val="es-ES" w:eastAsia="es-AR"/>
        </w:rPr>
        <w:t xml:space="preserve">. 93619); </w:t>
      </w:r>
      <w:r>
        <w:rPr>
          <w:rFonts w:eastAsia="Arial"/>
          <w:lang w:val="es-ES" w:eastAsia="es-AR"/>
        </w:rPr>
        <w:t>y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CONSIDERANDO: </w:t>
      </w:r>
    </w:p>
    <w:p w:rsidR="00136088" w:rsidRDefault="00A95639" w:rsidP="00136088">
      <w:pPr>
        <w:spacing w:after="160" w:line="259" w:lineRule="auto"/>
        <w:jc w:val="both"/>
        <w:rPr>
          <w:rFonts w:eastAsia="Arial"/>
          <w:lang w:val="es-AR" w:eastAsia="es-AR"/>
        </w:rPr>
      </w:pPr>
      <w:r w:rsidRPr="00A95639">
        <w:rPr>
          <w:rFonts w:eastAsia="Arial"/>
          <w:lang w:val="es-AR" w:eastAsia="es-AR"/>
        </w:rPr>
        <w:t xml:space="preserve">                 </w:t>
      </w:r>
      <w:r w:rsidR="00C67185">
        <w:rPr>
          <w:rFonts w:eastAsia="Arial"/>
          <w:lang w:val="es-AR" w:eastAsia="es-AR"/>
        </w:rPr>
        <w:t>Que el Sr. Meneses era</w:t>
      </w:r>
      <w:r w:rsidR="00136088" w:rsidRPr="00136088">
        <w:rPr>
          <w:rFonts w:eastAsia="Arial"/>
          <w:lang w:val="es-AR" w:eastAsia="es-AR"/>
        </w:rPr>
        <w:t xml:space="preserve"> alumno de la carrera Ingeniería en Sis</w:t>
      </w:r>
      <w:r w:rsidR="00136088">
        <w:rPr>
          <w:rFonts w:eastAsia="Arial"/>
          <w:lang w:val="es-AR" w:eastAsia="es-AR"/>
        </w:rPr>
        <w:t>temas de Computación Plan 2007</w:t>
      </w:r>
      <w:r w:rsidR="00C824E0">
        <w:rPr>
          <w:rFonts w:eastAsia="Arial"/>
          <w:lang w:val="es-AR" w:eastAsia="es-AR"/>
        </w:rPr>
        <w:t xml:space="preserve"> V2</w:t>
      </w:r>
      <w:r w:rsidR="00136088">
        <w:rPr>
          <w:rFonts w:eastAsia="Arial"/>
          <w:lang w:val="es-AR" w:eastAsia="es-AR"/>
        </w:rPr>
        <w:t>;</w:t>
      </w:r>
    </w:p>
    <w:p w:rsidR="00136088" w:rsidRPr="00136088" w:rsidRDefault="00C824E0" w:rsidP="0013608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 dicho plan de estudios contemplaba la realización</w:t>
      </w:r>
      <w:r w:rsidR="00136088" w:rsidRPr="00136088">
        <w:rPr>
          <w:rFonts w:eastAsia="Arial"/>
          <w:lang w:val="es-AR" w:eastAsia="es-AR"/>
        </w:rPr>
        <w:t xml:space="preserve"> de cuatro (04) materias optativas de </w:t>
      </w:r>
      <w:r>
        <w:rPr>
          <w:rFonts w:eastAsia="Arial"/>
          <w:lang w:val="es-AR" w:eastAsia="es-AR"/>
        </w:rPr>
        <w:t xml:space="preserve">64 </w:t>
      </w:r>
      <w:proofErr w:type="spellStart"/>
      <w:r>
        <w:rPr>
          <w:rFonts w:eastAsia="Arial"/>
          <w:lang w:val="es-AR" w:eastAsia="es-AR"/>
        </w:rPr>
        <w:t>hs</w:t>
      </w:r>
      <w:proofErr w:type="spellEnd"/>
      <w:r>
        <w:rPr>
          <w:rFonts w:eastAsia="Arial"/>
          <w:lang w:val="es-AR" w:eastAsia="es-AR"/>
        </w:rPr>
        <w:t>. cada una</w:t>
      </w:r>
      <w:r w:rsidR="00136088" w:rsidRPr="00136088">
        <w:rPr>
          <w:rFonts w:eastAsia="Arial"/>
          <w:lang w:val="es-AR" w:eastAsia="es-AR"/>
        </w:rPr>
        <w:t xml:space="preserve">; </w:t>
      </w:r>
    </w:p>
    <w:p w:rsidR="00136088" w:rsidRDefault="00136088" w:rsidP="0013608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</w:t>
      </w:r>
      <w:r w:rsidR="00C824E0">
        <w:rPr>
          <w:rFonts w:eastAsia="Arial"/>
          <w:lang w:val="es-AR" w:eastAsia="es-AR"/>
        </w:rPr>
        <w:t>las mismas podían</w:t>
      </w:r>
      <w:r w:rsidRPr="00136088">
        <w:rPr>
          <w:rFonts w:eastAsia="Arial"/>
          <w:lang w:val="es-AR" w:eastAsia="es-AR"/>
        </w:rPr>
        <w:t xml:space="preserve"> ser consideradas como equivalentes </w:t>
      </w:r>
      <w:r w:rsidR="00C824E0">
        <w:rPr>
          <w:rFonts w:eastAsia="Arial"/>
          <w:lang w:val="es-AR" w:eastAsia="es-AR"/>
        </w:rPr>
        <w:t>de asignaturas de 128</w:t>
      </w:r>
      <w:r w:rsidRPr="00136088">
        <w:rPr>
          <w:rFonts w:eastAsia="Arial"/>
          <w:lang w:val="es-AR" w:eastAsia="es-AR"/>
        </w:rPr>
        <w:t xml:space="preserve"> horas </w:t>
      </w:r>
      <w:r w:rsidR="00C824E0">
        <w:rPr>
          <w:rFonts w:eastAsia="Arial"/>
          <w:lang w:val="es-AR" w:eastAsia="es-AR"/>
        </w:rPr>
        <w:t>cuatrimestrales</w:t>
      </w:r>
      <w:r w:rsidRPr="00136088">
        <w:rPr>
          <w:rFonts w:eastAsia="Arial"/>
          <w:lang w:val="es-AR" w:eastAsia="es-AR"/>
        </w:rPr>
        <w:t>;</w:t>
      </w:r>
    </w:p>
    <w:p w:rsidR="00C824E0" w:rsidRPr="00C824E0" w:rsidRDefault="00C824E0" w:rsidP="00136088">
      <w:pPr>
        <w:spacing w:after="160" w:line="259" w:lineRule="auto"/>
        <w:ind w:firstLine="993"/>
        <w:jc w:val="both"/>
        <w:rPr>
          <w:rFonts w:eastAsia="Arial"/>
          <w:lang w:val="es-MX" w:eastAsia="es-AR"/>
        </w:rPr>
      </w:pPr>
      <w:r>
        <w:rPr>
          <w:rFonts w:eastAsia="Arial"/>
          <w:lang w:val="es-AR" w:eastAsia="es-AR"/>
        </w:rPr>
        <w:t xml:space="preserve">Que el alumno Meneses cursó y aprobó la asignatura Internet de las cosas, sensores, redes y análisis visual (Cód. 7705) y la misma </w:t>
      </w:r>
      <w:r w:rsidR="009D5C95">
        <w:rPr>
          <w:rFonts w:eastAsia="Arial"/>
          <w:lang w:val="es-AR" w:eastAsia="es-AR"/>
        </w:rPr>
        <w:t xml:space="preserve">le fue reconocida como equivalente por dos materias optativas de 64 </w:t>
      </w:r>
      <w:proofErr w:type="spellStart"/>
      <w:r w:rsidR="009D5C95">
        <w:rPr>
          <w:rFonts w:eastAsia="Arial"/>
          <w:lang w:val="es-AR" w:eastAsia="es-AR"/>
        </w:rPr>
        <w:t>hs</w:t>
      </w:r>
      <w:proofErr w:type="spellEnd"/>
      <w:r w:rsidR="009D5C95">
        <w:rPr>
          <w:rFonts w:eastAsia="Arial"/>
          <w:lang w:val="es-AR" w:eastAsia="es-AR"/>
        </w:rPr>
        <w:t xml:space="preserve"> en el Plan 2007 V2 de la Ingeniería en Sistemas de Computación; </w:t>
      </w:r>
    </w:p>
    <w:p w:rsidR="00C824E0" w:rsidRDefault="00C824E0" w:rsidP="0013608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</w:t>
      </w:r>
      <w:r w:rsidR="009D5C95">
        <w:rPr>
          <w:rFonts w:eastAsia="Arial"/>
          <w:lang w:val="es-AR" w:eastAsia="es-AR"/>
        </w:rPr>
        <w:t xml:space="preserve">en virtud del cambio de carrera realizado por Resol. CDCIC-036/21 es necesario otorgar una equivalencia entre las mismas con una optativa del Plan 2013 V1de la carrera Ingeniería en Computación; 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95639">
        <w:rPr>
          <w:rFonts w:eastAsia="Arial"/>
          <w:lang w:val="es-AR" w:eastAsia="es-AR"/>
        </w:rPr>
        <w:t xml:space="preserve">                 Que el Consejo Departamental aprobó en </w:t>
      </w:r>
      <w:r w:rsidR="009D5C95">
        <w:rPr>
          <w:rFonts w:eastAsia="Arial"/>
          <w:lang w:val="es-AR" w:eastAsia="es-AR"/>
        </w:rPr>
        <w:t>su reunión ordinaria de fecha 09</w:t>
      </w:r>
      <w:r w:rsidRPr="00A95639">
        <w:rPr>
          <w:rFonts w:eastAsia="Arial"/>
          <w:lang w:val="es-AR" w:eastAsia="es-AR"/>
        </w:rPr>
        <w:t xml:space="preserve"> de marzo de 2021 </w:t>
      </w:r>
      <w:r w:rsidR="009D5C95">
        <w:rPr>
          <w:rFonts w:eastAsia="Arial"/>
          <w:lang w:val="es-AR" w:eastAsia="es-AR"/>
        </w:rPr>
        <w:t>otorgar dicha equivalencia</w:t>
      </w:r>
      <w:r w:rsidRPr="00A95639">
        <w:rPr>
          <w:rFonts w:eastAsia="Arial"/>
          <w:lang w:val="es-AR" w:eastAsia="es-AR"/>
        </w:rPr>
        <w:t>;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POR ELLO, </w:t>
      </w:r>
    </w:p>
    <w:p w:rsidR="00931378" w:rsidRDefault="00A95639" w:rsidP="00A9563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EL CONSEJO DEPARTAMENTAL DE </w:t>
      </w:r>
    </w:p>
    <w:p w:rsidR="00A95639" w:rsidRPr="00A95639" w:rsidRDefault="00A95639" w:rsidP="00A956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CIENCIAS E INGENIERÍA DE LA COMPUTACIÓN</w:t>
      </w:r>
    </w:p>
    <w:p w:rsidR="00A95639" w:rsidRPr="00A95639" w:rsidRDefault="00A95639" w:rsidP="00A956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RESUELVE: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95639">
        <w:rPr>
          <w:rFonts w:eastAsia="Arial"/>
          <w:b/>
          <w:lang w:val="es-AR" w:eastAsia="es-AR"/>
        </w:rPr>
        <w:t>ARTICULO 1º: OTORGAR</w:t>
      </w:r>
      <w:r w:rsidRPr="00A95639">
        <w:rPr>
          <w:rFonts w:eastAsia="Arial"/>
          <w:lang w:val="es-AR" w:eastAsia="es-AR"/>
        </w:rPr>
        <w:t xml:space="preserve"> </w:t>
      </w:r>
      <w:r w:rsidR="009D5C95">
        <w:rPr>
          <w:rFonts w:eastAsia="Arial"/>
          <w:lang w:val="es-AR" w:eastAsia="es-AR"/>
        </w:rPr>
        <w:t xml:space="preserve">al alumno </w:t>
      </w:r>
      <w:r w:rsidR="009D5C95" w:rsidRPr="009D5C95">
        <w:rPr>
          <w:rFonts w:eastAsia="Arial"/>
          <w:b/>
          <w:lang w:val="es-AR" w:eastAsia="es-AR"/>
        </w:rPr>
        <w:t>Christian MENESES</w:t>
      </w:r>
      <w:r w:rsidRPr="00A95639">
        <w:rPr>
          <w:rFonts w:eastAsia="Arial"/>
          <w:lang w:val="es-AR" w:eastAsia="es-AR"/>
        </w:rPr>
        <w:t xml:space="preserve"> </w:t>
      </w:r>
      <w:r w:rsidR="009D5C95">
        <w:rPr>
          <w:rFonts w:eastAsia="Arial"/>
          <w:b/>
          <w:lang w:val="es-AR" w:eastAsia="es-AR"/>
        </w:rPr>
        <w:t>(LU: 93619</w:t>
      </w:r>
      <w:r w:rsidRPr="00A95639">
        <w:rPr>
          <w:rFonts w:eastAsia="Arial"/>
          <w:b/>
          <w:lang w:val="es-AR" w:eastAsia="es-AR"/>
        </w:rPr>
        <w:t>)</w:t>
      </w:r>
      <w:r w:rsidRPr="00A95639">
        <w:rPr>
          <w:rFonts w:eastAsia="Arial"/>
          <w:lang w:val="es-AR" w:eastAsia="es-AR"/>
        </w:rPr>
        <w:t xml:space="preserve"> la equivalencia que se detalla a continuación: 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9D5C95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/// CDCIC-037</w:t>
      </w:r>
      <w:r w:rsidR="00A95639" w:rsidRPr="00A95639">
        <w:rPr>
          <w:rFonts w:eastAsia="Arial"/>
          <w:b/>
          <w:lang w:val="es-AR" w:eastAsia="es-AR"/>
        </w:rPr>
        <w:t>/21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A95639" w:rsidRPr="00A95639" w:rsidTr="001D1CE1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95639" w:rsidRPr="00931378" w:rsidTr="001D1CE1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 xml:space="preserve">Ingeniería en  </w:t>
            </w:r>
            <w:r w:rsidR="009D5C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 xml:space="preserve">Sistemas de </w:t>
            </w: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omputación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9D5C95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</w:tr>
      <w:tr w:rsidR="00A95639" w:rsidRPr="00A95639" w:rsidTr="001D1CE1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9D5C95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 V2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9D5C95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 V1</w:t>
            </w: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95639" w:rsidRPr="00A95639" w:rsidTr="001D1CE1">
        <w:trPr>
          <w:trHeight w:val="64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DD634E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2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Default="009D5C95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II</w:t>
            </w:r>
          </w:p>
          <w:p w:rsidR="00DD634E" w:rsidRPr="00A95639" w:rsidRDefault="00DD634E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DD634E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8013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9D5C95" w:rsidP="00DD63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Optativa </w:t>
            </w:r>
            <w:r w:rsidR="00DD634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CO (Electiva)</w:t>
            </w:r>
          </w:p>
        </w:tc>
        <w:tc>
          <w:tcPr>
            <w:tcW w:w="13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A95639" w:rsidRPr="00A95639" w:rsidTr="001D1CE1">
        <w:trPr>
          <w:trHeight w:val="276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DD63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DD634E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3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D634E" w:rsidRPr="00A95639" w:rsidRDefault="009D5C95" w:rsidP="00DD63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V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276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ARTICULO 2º:</w:t>
      </w:r>
      <w:r w:rsidRPr="00A95639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931378">
        <w:rPr>
          <w:rFonts w:eastAsia="Arial"/>
          <w:lang w:val="es-AR" w:eastAsia="es-AR"/>
        </w:rPr>
        <w:t>----</w:t>
      </w:r>
    </w:p>
    <w:p w:rsidR="00930023" w:rsidRPr="00931378" w:rsidRDefault="00930023" w:rsidP="00F64373">
      <w:pPr>
        <w:rPr>
          <w:lang w:val="es-AR"/>
        </w:rPr>
      </w:pPr>
    </w:p>
    <w:sectPr w:rsidR="00930023" w:rsidRPr="00931378" w:rsidSect="00A956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581" w:rsidRDefault="00A73581">
      <w:r>
        <w:separator/>
      </w:r>
    </w:p>
  </w:endnote>
  <w:endnote w:type="continuationSeparator" w:id="0">
    <w:p w:rsidR="00A73581" w:rsidRDefault="00A73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581" w:rsidRDefault="00A73581">
      <w:r>
        <w:separator/>
      </w:r>
    </w:p>
  </w:footnote>
  <w:footnote w:type="continuationSeparator" w:id="0">
    <w:p w:rsidR="00A73581" w:rsidRDefault="00A735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036D21D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36088"/>
    <w:rsid w:val="00174FC7"/>
    <w:rsid w:val="001C46FB"/>
    <w:rsid w:val="00207857"/>
    <w:rsid w:val="00213AEA"/>
    <w:rsid w:val="00214603"/>
    <w:rsid w:val="002225C1"/>
    <w:rsid w:val="00384819"/>
    <w:rsid w:val="00387856"/>
    <w:rsid w:val="003A575B"/>
    <w:rsid w:val="00400C49"/>
    <w:rsid w:val="00440707"/>
    <w:rsid w:val="00445B1D"/>
    <w:rsid w:val="004B654E"/>
    <w:rsid w:val="004F4851"/>
    <w:rsid w:val="00590DF0"/>
    <w:rsid w:val="00694E0B"/>
    <w:rsid w:val="006970EA"/>
    <w:rsid w:val="008151BA"/>
    <w:rsid w:val="00833557"/>
    <w:rsid w:val="00873EF4"/>
    <w:rsid w:val="008F11B6"/>
    <w:rsid w:val="00930023"/>
    <w:rsid w:val="00931378"/>
    <w:rsid w:val="009D5C95"/>
    <w:rsid w:val="00A0242F"/>
    <w:rsid w:val="00A210BC"/>
    <w:rsid w:val="00A30FF6"/>
    <w:rsid w:val="00A73581"/>
    <w:rsid w:val="00A7534D"/>
    <w:rsid w:val="00A95639"/>
    <w:rsid w:val="00AC49BB"/>
    <w:rsid w:val="00B32EF7"/>
    <w:rsid w:val="00B4758E"/>
    <w:rsid w:val="00BF4536"/>
    <w:rsid w:val="00C3182E"/>
    <w:rsid w:val="00C67185"/>
    <w:rsid w:val="00C824E0"/>
    <w:rsid w:val="00CC6AE7"/>
    <w:rsid w:val="00D14B77"/>
    <w:rsid w:val="00D21FDF"/>
    <w:rsid w:val="00D33B1F"/>
    <w:rsid w:val="00D4386A"/>
    <w:rsid w:val="00DD634E"/>
    <w:rsid w:val="00DF7523"/>
    <w:rsid w:val="00E12C47"/>
    <w:rsid w:val="00E2050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06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1-03-30T13:55:00Z</cp:lastPrinted>
  <dcterms:created xsi:type="dcterms:W3CDTF">2021-04-22T14:51:00Z</dcterms:created>
  <dcterms:modified xsi:type="dcterms:W3CDTF">2021-04-22T16:26:00Z</dcterms:modified>
</cp:coreProperties>
</file>